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22CB0" w14:textId="368BC493" w:rsidR="00072BA1" w:rsidRPr="008736FD" w:rsidRDefault="00072BA1" w:rsidP="00072BA1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</w:rPr>
      </w:pPr>
      <w:r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1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</w:rPr>
        <w:t>69</w:t>
      </w:r>
    </w:p>
    <w:p w14:paraId="2B90E842" w14:textId="77777777" w:rsidR="00983EB1" w:rsidRDefault="00072BA1" w:rsidP="00072BA1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Հաստատված է </w:t>
      </w:r>
    </w:p>
    <w:p w14:paraId="38893B8C" w14:textId="57888631" w:rsidR="00072BA1" w:rsidRDefault="00072BA1" w:rsidP="00072BA1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03BE3B03" w14:textId="77777777" w:rsidR="00072BA1" w:rsidRDefault="00072BA1" w:rsidP="00072BA1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33EA8AB4" w14:textId="77777777" w:rsidR="00072BA1" w:rsidRPr="000E441D" w:rsidRDefault="00072BA1" w:rsidP="00072BA1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1թ. փետրվարի 15-ի N Կ 02-Լ հրամանով</w:t>
      </w:r>
    </w:p>
    <w:p w14:paraId="0277A5C4" w14:textId="610FAC4F" w:rsidR="00362941" w:rsidRPr="000E441D" w:rsidRDefault="00362941" w:rsidP="0020425A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</w:p>
    <w:p w14:paraId="431EF152" w14:textId="77777777" w:rsidR="00362941" w:rsidRPr="000E441D" w:rsidRDefault="00362941" w:rsidP="0020425A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151CBB93" w14:textId="77777777" w:rsidR="00362941" w:rsidRPr="000E441D" w:rsidRDefault="00362941" w:rsidP="0020425A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0E441D">
        <w:rPr>
          <w:rFonts w:ascii="GHEA Grapalat" w:eastAsia="Sylfaen" w:hAnsi="GHEA Grapalat" w:cs="Sylfaen"/>
          <w:b/>
          <w:lang w:val="hy-AM"/>
        </w:rPr>
        <w:t>ՔԱՂԱՔԱՑԻԱԿԱՆ</w:t>
      </w:r>
      <w:r w:rsidRPr="000E441D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0E441D">
        <w:rPr>
          <w:rFonts w:ascii="GHEA Grapalat" w:eastAsia="Sylfaen" w:hAnsi="GHEA Grapalat" w:cs="Sylfaen"/>
          <w:b/>
          <w:lang w:val="hy-AM"/>
        </w:rPr>
        <w:t>ԾԱՌԱՅՈՒԹՅԱՆ</w:t>
      </w:r>
      <w:r w:rsidRPr="000E441D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0E441D">
        <w:rPr>
          <w:rFonts w:ascii="GHEA Grapalat" w:eastAsia="Sylfaen" w:hAnsi="GHEA Grapalat" w:cs="Sylfaen"/>
          <w:b/>
          <w:lang w:val="hy-AM"/>
        </w:rPr>
        <w:t>ՊԱՇՏՈՆԻ</w:t>
      </w:r>
      <w:r w:rsidRPr="000E441D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0E441D">
        <w:rPr>
          <w:rFonts w:ascii="GHEA Grapalat" w:eastAsia="Sylfaen" w:hAnsi="GHEA Grapalat" w:cs="Sylfaen"/>
          <w:b/>
          <w:lang w:val="hy-AM"/>
        </w:rPr>
        <w:t>ԱՆՁՆԱԳԻՐ</w:t>
      </w:r>
    </w:p>
    <w:p w14:paraId="0A54A649" w14:textId="77777777" w:rsidR="00362941" w:rsidRPr="000E441D" w:rsidRDefault="00362941" w:rsidP="0020425A">
      <w:pPr>
        <w:spacing w:after="0"/>
        <w:rPr>
          <w:rFonts w:ascii="GHEA Grapalat" w:eastAsia="GHEA Grapalat" w:hAnsi="GHEA Grapalat" w:cs="GHEA Grapalat"/>
          <w:lang w:val="hy-AM"/>
        </w:rPr>
      </w:pPr>
    </w:p>
    <w:p w14:paraId="6C7BF49E" w14:textId="77777777" w:rsidR="00442DBD" w:rsidRPr="000E441D" w:rsidRDefault="0020425A" w:rsidP="0020425A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0E441D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E876B1">
        <w:rPr>
          <w:rFonts w:ascii="GHEA Grapalat" w:eastAsia="Sylfaen" w:hAnsi="GHEA Grapalat" w:cs="Sylfaen"/>
          <w:b/>
          <w:color w:val="000000" w:themeColor="text1"/>
          <w:lang w:val="hy-AM"/>
        </w:rPr>
        <w:t>ԿՈՏԱՅՔԻ</w:t>
      </w:r>
      <w:r w:rsidRPr="000E441D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</w:t>
      </w:r>
    </w:p>
    <w:p w14:paraId="6A6430C8" w14:textId="77777777" w:rsidR="00362941" w:rsidRPr="000E441D" w:rsidRDefault="0020425A" w:rsidP="0020425A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0E441D">
        <w:rPr>
          <w:rFonts w:ascii="GHEA Grapalat" w:eastAsia="Sylfaen" w:hAnsi="GHEA Grapalat" w:cs="Sylfaen"/>
          <w:b/>
          <w:color w:val="000000" w:themeColor="text1"/>
          <w:lang w:val="hy-AM"/>
        </w:rPr>
        <w:t>ԳԼԽԱՎՈՐ ՄԱՍՆԱԳԵՏ</w:t>
      </w:r>
    </w:p>
    <w:p w14:paraId="20B04B57" w14:textId="77777777" w:rsidR="00362941" w:rsidRPr="000E441D" w:rsidRDefault="00362941" w:rsidP="0020425A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465"/>
      </w:tblGrid>
      <w:tr w:rsidR="00362941" w:rsidRPr="000E441D" w14:paraId="0D8654B1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647048D" w14:textId="77777777" w:rsidR="00362941" w:rsidRPr="000E441D" w:rsidRDefault="00362941" w:rsidP="0020425A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0E441D">
              <w:rPr>
                <w:rFonts w:ascii="GHEA Grapalat" w:eastAsia="GHEA Grapalat" w:hAnsi="GHEA Grapalat" w:cs="GHEA Grapalat"/>
                <w:b/>
              </w:rPr>
              <w:t>1</w:t>
            </w:r>
            <w:r w:rsidRPr="000E441D">
              <w:rPr>
                <w:rFonts w:ascii="Cambria Math" w:eastAsia="MS Gothic" w:hAnsi="Cambria Math" w:cs="Cambria Math"/>
                <w:b/>
              </w:rPr>
              <w:t>․</w:t>
            </w:r>
            <w:r w:rsidR="0020425A" w:rsidRPr="000E441D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="00620A98"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362941" w:rsidRPr="00724185" w14:paraId="6942882B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56BB801" w14:textId="77777777" w:rsidR="00362941" w:rsidRPr="000E441D" w:rsidRDefault="00362941" w:rsidP="0020425A">
            <w:pPr>
              <w:spacing w:after="0"/>
              <w:rPr>
                <w:rFonts w:ascii="GHEA Grapalat" w:eastAsia="GHEA Grapalat" w:hAnsi="GHEA Grapalat" w:cs="GHEA Grapalat"/>
                <w:b/>
              </w:rPr>
            </w:pPr>
            <w:r w:rsidRPr="000E441D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0E441D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0E441D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407EF6EC" w14:textId="77777777" w:rsidR="00362941" w:rsidRPr="000E441D" w:rsidRDefault="00053042" w:rsidP="0020425A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0E441D">
              <w:rPr>
                <w:rFonts w:ascii="GHEA Grapalat" w:eastAsia="Times New Roman" w:hAnsi="GHEA Grapalat" w:cs="Arial Armenian"/>
                <w:lang w:val="af-ZA"/>
              </w:rPr>
              <w:t>աղաքաշինության, տեխնիկական և հրդեհայի</w:t>
            </w:r>
            <w:r>
              <w:rPr>
                <w:rFonts w:ascii="GHEA Grapalat" w:eastAsia="Times New Roman" w:hAnsi="GHEA Grapalat" w:cs="Arial Armenian"/>
                <w:lang w:val="af-ZA"/>
              </w:rPr>
              <w:t xml:space="preserve">ն անվտանգության տեսչական մարմնի </w:t>
            </w:r>
            <w:r w:rsidR="00C64941">
              <w:rPr>
                <w:rFonts w:ascii="GHEA Grapalat" w:eastAsia="Times New Roman" w:hAnsi="GHEA Grapalat" w:cs="Arial"/>
              </w:rPr>
              <w:t>(</w:t>
            </w:r>
            <w:r w:rsidR="00C64941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C64941">
              <w:rPr>
                <w:rFonts w:ascii="GHEA Grapalat" w:eastAsia="Times New Roman" w:hAnsi="GHEA Grapalat" w:cs="Arial"/>
              </w:rPr>
              <w:t>)</w:t>
            </w:r>
            <w:r w:rsidR="00C64941">
              <w:rPr>
                <w:rFonts w:ascii="GHEA Grapalat" w:eastAsia="Times New Roman" w:hAnsi="GHEA Grapalat" w:cs="Arial"/>
                <w:lang w:val="hy-AM"/>
              </w:rPr>
              <w:t xml:space="preserve"> </w:t>
            </w:r>
            <w:r w:rsidR="00E876B1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Կոտայքի</w:t>
            </w:r>
            <w:r w:rsidR="00C319BD" w:rsidRPr="000E441D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տարածքային բաժնի</w:t>
            </w:r>
            <w:r w:rsidR="0020425A" w:rsidRPr="000E441D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20425A" w:rsidRPr="00053042">
              <w:rPr>
                <w:rFonts w:ascii="GHEA Grapalat" w:eastAsia="Sylfaen" w:hAnsi="GHEA Grapalat" w:cs="Sylfaen"/>
                <w:color w:val="000000" w:themeColor="text1"/>
                <w:lang w:val="af-ZA"/>
              </w:rPr>
              <w:t>(</w:t>
            </w:r>
            <w:r w:rsidR="0020425A" w:rsidRPr="000E441D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="0020425A" w:rsidRPr="00053042">
              <w:rPr>
                <w:rFonts w:ascii="GHEA Grapalat" w:eastAsia="Sylfaen" w:hAnsi="GHEA Grapalat" w:cs="Sylfaen"/>
                <w:color w:val="000000" w:themeColor="text1"/>
                <w:lang w:val="af-ZA"/>
              </w:rPr>
              <w:t>)</w:t>
            </w:r>
            <w:r w:rsidR="00442DBD" w:rsidRPr="000E441D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362941" w:rsidRPr="000E441D">
              <w:rPr>
                <w:rFonts w:ascii="GHEA Grapalat" w:eastAsia="Times New Roman" w:hAnsi="GHEA Grapalat" w:cs="Arial Armenian"/>
                <w:lang w:val="hy-AM"/>
              </w:rPr>
              <w:t>գլխավոր մասնագետ</w:t>
            </w:r>
            <w:r w:rsidR="00362941" w:rsidRPr="00053042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proofErr w:type="spellStart"/>
            <w:r w:rsidR="00362941" w:rsidRPr="000E441D">
              <w:rPr>
                <w:rFonts w:ascii="GHEA Grapalat" w:eastAsia="Sylfaen" w:hAnsi="GHEA Grapalat" w:cs="Sylfaen"/>
              </w:rPr>
              <w:t>ծածկագիրը</w:t>
            </w:r>
            <w:proofErr w:type="spellEnd"/>
            <w:r w:rsidR="00362941" w:rsidRPr="000E441D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E02F93" w:rsidRPr="000E441D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E876B1">
              <w:rPr>
                <w:rFonts w:ascii="GHEA Grapalat" w:eastAsia="Sylfaen" w:hAnsi="GHEA Grapalat" w:cs="Sylfaen"/>
                <w:lang w:val="hy-AM"/>
              </w:rPr>
              <w:t>է</w:t>
            </w:r>
            <w:r w:rsidR="00E02F93" w:rsidRPr="000E441D">
              <w:rPr>
                <w:rFonts w:ascii="GHEA Grapalat" w:eastAsia="Sylfaen" w:hAnsi="GHEA Grapalat" w:cs="Sylfaen"/>
                <w:lang w:val="hy-AM"/>
              </w:rPr>
              <w:t>-Մ</w:t>
            </w:r>
            <w:r w:rsidR="0043736C" w:rsidRPr="000E441D">
              <w:rPr>
                <w:rFonts w:ascii="GHEA Grapalat" w:eastAsia="Sylfaen" w:hAnsi="GHEA Grapalat" w:cs="Sylfaen"/>
                <w:lang w:val="hy-AM"/>
              </w:rPr>
              <w:t>2</w:t>
            </w:r>
            <w:r w:rsidR="00E02F93" w:rsidRPr="000E441D">
              <w:rPr>
                <w:rFonts w:ascii="GHEA Grapalat" w:eastAsia="Sylfaen" w:hAnsi="GHEA Grapalat" w:cs="Sylfaen"/>
                <w:lang w:val="hy-AM"/>
              </w:rPr>
              <w:t>-</w:t>
            </w:r>
            <w:r w:rsidR="00BD074D" w:rsidRPr="000E441D">
              <w:rPr>
                <w:rFonts w:ascii="GHEA Grapalat" w:eastAsia="Sylfaen" w:hAnsi="GHEA Grapalat" w:cs="Sylfaen"/>
                <w:lang w:val="hy-AM"/>
              </w:rPr>
              <w:t>4</w:t>
            </w:r>
            <w:r w:rsidR="00362941" w:rsidRPr="00053042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="00BD074D" w:rsidRPr="000E441D">
              <w:rPr>
                <w:rFonts w:ascii="GHEA Grapalat" w:eastAsia="GHEA Grapalat" w:hAnsi="GHEA Grapalat" w:cs="GHEA Grapalat"/>
                <w:lang w:val="hy-AM"/>
              </w:rPr>
              <w:t>:</w:t>
            </w:r>
          </w:p>
          <w:p w14:paraId="61D39F9D" w14:textId="77777777" w:rsidR="00362941" w:rsidRPr="000E441D" w:rsidRDefault="00362941" w:rsidP="0020425A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0E9F28BF" w14:textId="77777777" w:rsidR="00362941" w:rsidRPr="000E441D" w:rsidRDefault="00442DBD" w:rsidP="0020425A">
            <w:pPr>
              <w:tabs>
                <w:tab w:val="left" w:pos="0"/>
                <w:tab w:val="left" w:pos="567"/>
                <w:tab w:val="left" w:pos="851"/>
              </w:tabs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0E441D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20425A" w:rsidRPr="000E441D">
              <w:rPr>
                <w:rFonts w:ascii="GHEA Grapalat" w:eastAsia="Times New Roman" w:hAnsi="GHEA Grapalat" w:cs="Arial Armenian"/>
                <w:lang w:val="hy-AM"/>
              </w:rPr>
              <w:t xml:space="preserve"> գ</w:t>
            </w:r>
            <w:r w:rsidR="00362941" w:rsidRPr="000E441D">
              <w:rPr>
                <w:rFonts w:ascii="GHEA Grapalat" w:eastAsia="Times New Roman" w:hAnsi="GHEA Grapalat" w:cs="Arial Armenian"/>
                <w:lang w:val="hy-AM"/>
              </w:rPr>
              <w:t>լխավոր մասնագետն</w:t>
            </w:r>
            <w:r w:rsidR="0020425A" w:rsidRPr="000E441D">
              <w:rPr>
                <w:rFonts w:ascii="GHEA Grapalat" w:eastAsia="Times New Roman" w:hAnsi="GHEA Grapalat" w:cs="Arial Armenian"/>
                <w:lang w:val="af-ZA"/>
              </w:rPr>
              <w:t xml:space="preserve"> անմիջական</w:t>
            </w:r>
            <w:r w:rsidR="00362941" w:rsidRPr="000E441D">
              <w:rPr>
                <w:rFonts w:ascii="GHEA Grapalat" w:eastAsia="Times New Roman" w:hAnsi="GHEA Grapalat" w:cs="Arial Armenian"/>
                <w:lang w:val="af-ZA"/>
              </w:rPr>
              <w:t xml:space="preserve"> ենթակա և հաշվետու է </w:t>
            </w:r>
            <w:r w:rsidR="00B35C35" w:rsidRPr="000E441D">
              <w:rPr>
                <w:rFonts w:ascii="GHEA Grapalat" w:eastAsia="Times New Roman" w:hAnsi="GHEA Grapalat" w:cs="Arial Armenian"/>
                <w:lang w:val="hy-AM"/>
              </w:rPr>
              <w:t>Բաժնի պետին</w:t>
            </w:r>
            <w:r w:rsidR="00362941" w:rsidRPr="000E441D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0AEAF1A5" w14:textId="77777777" w:rsidR="00362941" w:rsidRPr="000E441D" w:rsidRDefault="00362941" w:rsidP="0020425A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0E441D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0E441D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Փոխարինող</w:t>
            </w:r>
            <w:proofErr w:type="spellEnd"/>
            <w:r w:rsidRPr="000E441D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0E441D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կամ</w:t>
            </w:r>
            <w:proofErr w:type="spellEnd"/>
            <w:r w:rsidRPr="000E441D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պաշտոնների</w:t>
            </w:r>
            <w:proofErr w:type="spellEnd"/>
            <w:r w:rsidRPr="000E441D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անվանումները</w:t>
            </w:r>
            <w:proofErr w:type="spellEnd"/>
            <w:r w:rsidRPr="000E441D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7244FAA4" w14:textId="1E8AC5C1" w:rsidR="00362941" w:rsidRPr="000E441D" w:rsidRDefault="00442DBD" w:rsidP="0020425A">
            <w:pPr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0E441D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Բաժնի </w:t>
            </w:r>
            <w:r w:rsidR="00964F50" w:rsidRPr="000E441D">
              <w:rPr>
                <w:rFonts w:ascii="GHEA Grapalat" w:eastAsia="Times New Roman" w:hAnsi="GHEA Grapalat" w:cs="Arial Armenian"/>
                <w:lang w:val="hy-AM"/>
              </w:rPr>
              <w:t>գ</w:t>
            </w:r>
            <w:r w:rsidR="00362941" w:rsidRPr="000E441D">
              <w:rPr>
                <w:rFonts w:ascii="GHEA Grapalat" w:eastAsia="Times New Roman" w:hAnsi="GHEA Grapalat" w:cs="Arial Armenian"/>
                <w:lang w:val="hy-AM"/>
              </w:rPr>
              <w:t>լխավոր մասնագետ</w:t>
            </w:r>
            <w:r w:rsidR="00362941" w:rsidRPr="000E441D">
              <w:rPr>
                <w:rFonts w:ascii="GHEA Grapalat" w:eastAsia="Times New Roman" w:hAnsi="GHEA Grapalat" w:cs="Arial Armenian"/>
                <w:lang w:val="af-ZA"/>
              </w:rPr>
              <w:t xml:space="preserve">ի բացակայության դեպքում նրան փոխարինում է </w:t>
            </w:r>
            <w:r w:rsidR="00724185">
              <w:rPr>
                <w:rFonts w:ascii="GHEA Grapalat" w:hAnsi="GHEA Grapalat" w:cs="Arial Armenian"/>
                <w:lang w:val="af-ZA"/>
              </w:rPr>
              <w:t xml:space="preserve">Բաժնի </w:t>
            </w:r>
            <w:r w:rsidR="00724185">
              <w:rPr>
                <w:rFonts w:ascii="GHEA Grapalat" w:hAnsi="GHEA Grapalat" w:cs="Arial Armenian"/>
                <w:lang w:val="hy-AM"/>
              </w:rPr>
              <w:t xml:space="preserve">գլխավոր կամ ավագ </w:t>
            </w:r>
            <w:r w:rsidR="00724185">
              <w:rPr>
                <w:rFonts w:ascii="GHEA Grapalat" w:hAnsi="GHEA Grapalat" w:cs="Arial Armenian"/>
                <w:lang w:val="af-ZA"/>
              </w:rPr>
              <w:t>մասնագետներից մեկը</w:t>
            </w:r>
            <w:r w:rsidRPr="000E441D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5B504C27" w14:textId="77777777" w:rsidR="00362941" w:rsidRPr="000E441D" w:rsidRDefault="00947253" w:rsidP="0020425A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0E441D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="00362941" w:rsidRPr="000E441D">
              <w:rPr>
                <w:rFonts w:ascii="GHEA Grapalat" w:eastAsia="Sylfaen" w:hAnsi="GHEA Grapalat" w:cs="Sylfaen"/>
                <w:b/>
              </w:rPr>
              <w:t>Աշխատավայրը</w:t>
            </w:r>
            <w:proofErr w:type="spellEnd"/>
          </w:p>
          <w:p w14:paraId="328667A2" w14:textId="77777777" w:rsidR="00362941" w:rsidRPr="000E441D" w:rsidRDefault="005234D1" w:rsidP="0020425A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proofErr w:type="spellStart"/>
            <w:r>
              <w:rPr>
                <w:rFonts w:ascii="GHEA Grapalat" w:eastAsia="Sylfaen" w:hAnsi="GHEA Grapalat" w:cs="Arial"/>
              </w:rPr>
              <w:t>Հայաստան</w:t>
            </w:r>
            <w:proofErr w:type="spellEnd"/>
            <w:r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>
              <w:rPr>
                <w:rFonts w:ascii="GHEA Grapalat" w:hAnsi="GHEA Grapalat"/>
                <w:lang w:val="hy-AM"/>
              </w:rPr>
              <w:t>Կոտայքի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Աբովյան, Բարեկամության 2։</w:t>
            </w:r>
          </w:p>
        </w:tc>
      </w:tr>
      <w:tr w:rsidR="00362941" w:rsidRPr="00724185" w14:paraId="73CFF2F6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86EBD0D" w14:textId="77777777" w:rsidR="00362941" w:rsidRPr="000E441D" w:rsidRDefault="00362941" w:rsidP="0020425A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0E441D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0E441D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0E441D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0E441D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բնութագիր</w:t>
            </w:r>
            <w:proofErr w:type="spellEnd"/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0B5776FD" w14:textId="77777777" w:rsidR="00362941" w:rsidRPr="000E441D" w:rsidRDefault="00362941" w:rsidP="0020425A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0E441D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0E441D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բնույթը</w:t>
            </w:r>
            <w:proofErr w:type="spellEnd"/>
            <w:r w:rsidRPr="000E441D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0E441D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proofErr w:type="spellEnd"/>
            <w:r w:rsidRPr="000E441D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357C8487" w14:textId="77777777" w:rsidR="00596B67" w:rsidRPr="000E441D" w:rsidRDefault="00596B67" w:rsidP="00596B67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0E441D">
              <w:rPr>
                <w:rFonts w:ascii="GHEA Grapalat" w:eastAsia="GHEA Grapalat" w:hAnsi="GHEA Grapalat" w:cs="Arial"/>
                <w:lang w:val="hy-AM"/>
              </w:rPr>
              <w:t>1</w:t>
            </w:r>
            <w:r w:rsidRPr="000E441D">
              <w:rPr>
                <w:rFonts w:ascii="Cambria Math" w:eastAsia="GHEA Grapalat" w:hAnsi="Cambria Math" w:cs="Cambria Math"/>
                <w:lang w:val="hy-AM"/>
              </w:rPr>
              <w:t>․</w:t>
            </w:r>
            <w:r w:rsidRPr="000E441D">
              <w:rPr>
                <w:rFonts w:ascii="GHEA Grapalat" w:eastAsia="GHEA Grapalat" w:hAnsi="GHEA Grapalat" w:cs="Arial"/>
                <w:lang w:val="hy-AM"/>
              </w:rPr>
              <w:t xml:space="preserve"> </w:t>
            </w:r>
            <w:r w:rsidR="00A37A9F" w:rsidRPr="000E441D">
              <w:rPr>
                <w:rFonts w:ascii="GHEA Grapalat" w:eastAsia="GHEA Grapalat" w:hAnsi="GHEA Grapalat" w:cs="Arial"/>
                <w:lang w:val="hy-AM"/>
              </w:rPr>
              <w:t>իրականացնում</w:t>
            </w:r>
            <w:r w:rsidRPr="000E441D">
              <w:rPr>
                <w:rFonts w:ascii="GHEA Grapalat" w:eastAsia="GHEA Grapalat" w:hAnsi="GHEA Grapalat" w:cs="Arial"/>
                <w:lang w:val="hy-AM"/>
              </w:rPr>
              <w:t xml:space="preserve"> է </w:t>
            </w:r>
            <w:r w:rsidRPr="000E441D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lang w:val="hy-AM"/>
              </w:rPr>
              <w:t>գործունեություն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lang w:val="hy-AM"/>
              </w:rPr>
              <w:t>իրականացնող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lang w:val="hy-AM"/>
              </w:rPr>
              <w:t>սուբյեկտների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lang w:val="hy-AM"/>
              </w:rPr>
              <w:t>կողմից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lang w:val="hy-AM"/>
              </w:rPr>
              <w:t>գործունեությունը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lang w:val="hy-AM"/>
              </w:rPr>
              <w:t>կանոնակարգող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lang w:val="hy-AM"/>
              </w:rPr>
              <w:t>իրավական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lang w:val="hy-AM"/>
              </w:rPr>
              <w:t>ակտերի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lang w:val="hy-AM"/>
              </w:rPr>
              <w:t>և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lang w:val="hy-AM"/>
              </w:rPr>
              <w:t>փաստաթղթերի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lang w:val="hy-AM"/>
              </w:rPr>
              <w:t>պահանջների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lang w:val="hy-AM"/>
              </w:rPr>
              <w:t>կատարման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lang w:val="hy-AM"/>
              </w:rPr>
              <w:t>ապահովման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lang w:val="hy-AM"/>
              </w:rPr>
              <w:t>նկատմամբ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="00A37A9F" w:rsidRPr="000E441D">
              <w:rPr>
                <w:rFonts w:ascii="GHEA Grapalat" w:hAnsi="GHEA Grapalat" w:cs="Sylfaen"/>
                <w:lang w:val="hy-AM"/>
              </w:rPr>
              <w:t>վերահսկողական աշխատանքներ</w:t>
            </w:r>
            <w:r w:rsidRPr="000E441D">
              <w:rPr>
                <w:rFonts w:ascii="Cambria Math" w:hAnsi="Cambria Math" w:cs="Cambria Math"/>
                <w:lang w:val="hy-AM"/>
              </w:rPr>
              <w:t>․</w:t>
            </w:r>
          </w:p>
          <w:p w14:paraId="04F506DD" w14:textId="77777777" w:rsidR="00596B67" w:rsidRPr="000E441D" w:rsidRDefault="00596B67" w:rsidP="00596B67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2</w:t>
            </w:r>
            <w:r w:rsidRPr="000E441D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A37A9F" w:rsidRPr="000E441D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0E441D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af-ZA"/>
              </w:rPr>
              <w:t>տարածքայի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կառավարման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մարմինն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ծրագրայի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A37A9F"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0E441D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714FB44" w14:textId="77777777" w:rsidR="00596B67" w:rsidRPr="000E441D" w:rsidRDefault="00596B67" w:rsidP="00596B67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3</w:t>
            </w:r>
            <w:r w:rsidRPr="000E441D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A37A9F"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իրականացնում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 բնակավայր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մ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կառուցապատմ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համար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նախատեսված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փակումն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վական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նորմերի պահանջն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/>
                <w:sz w:val="22"/>
                <w:szCs w:val="22"/>
                <w:lang w:val="hy-AM"/>
              </w:rPr>
              <w:t xml:space="preserve">պահպանման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A37A9F"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0E441D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AF83546" w14:textId="77777777" w:rsidR="00596B67" w:rsidRPr="000E441D" w:rsidRDefault="00596B67" w:rsidP="00596B67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4</w:t>
            </w:r>
            <w:r w:rsidRPr="000E441D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A37A9F"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իրականացնում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 շենք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քանդմ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ում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մարդկանց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կենսագործունեությ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միջավայ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A37A9F"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0E441D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F208289" w14:textId="77777777" w:rsidR="00596B67" w:rsidRPr="000E441D" w:rsidRDefault="00596B67" w:rsidP="00596B67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5</w:t>
            </w:r>
            <w:r w:rsidRPr="000E441D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A37A9F"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իրականացնում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 ինքնակամ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կանխարգելմ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կասեցմ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ՀՀ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lastRenderedPageBreak/>
              <w:t>օրենսդրությամբ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կարգով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դրա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հետևանքն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վերացմ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600288"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 վերահսկողական աշխատանքներ</w:t>
            </w:r>
            <w:r w:rsidRPr="000E441D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D3CC63E" w14:textId="77777777" w:rsidR="00647F71" w:rsidRPr="000E441D" w:rsidRDefault="00647F71" w:rsidP="00647F71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6</w:t>
            </w:r>
            <w:r w:rsidRPr="000E441D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0E441D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0E441D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0E441D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0E441D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ու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 ներկայացում Բաժնի պետին</w:t>
            </w:r>
            <w:r w:rsidRPr="000E441D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2F8E17C2" w14:textId="77777777" w:rsidR="00647F71" w:rsidRPr="000E441D" w:rsidRDefault="00647F71" w:rsidP="00647F71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0E441D">
              <w:rPr>
                <w:rFonts w:ascii="GHEA Grapalat" w:hAnsi="GHEA Grapalat" w:cs="GHEA Grapalat"/>
                <w:sz w:val="22"/>
                <w:szCs w:val="22"/>
                <w:lang w:val="hy-AM"/>
              </w:rPr>
              <w:t>7</w:t>
            </w:r>
            <w:r w:rsidRPr="000E441D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0E441D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իրականացնում</w:t>
            </w:r>
            <w:r w:rsidRPr="000E441D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0E441D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0E441D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af-ZA"/>
              </w:rPr>
              <w:t>Բաժն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լիազորությունն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շրջանակներում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հաշվետվությունն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ն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միջնորդագրերի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 աշխատանքներ</w:t>
            </w:r>
            <w:r w:rsidRPr="000E441D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79324224" w14:textId="77777777" w:rsidR="00647F71" w:rsidRPr="000E441D" w:rsidRDefault="00647F71" w:rsidP="00647F71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0E441D">
              <w:rPr>
                <w:rFonts w:ascii="GHEA Grapalat" w:hAnsi="GHEA Grapalat" w:cs="GHEA Grapalat"/>
                <w:sz w:val="22"/>
                <w:szCs w:val="22"/>
                <w:lang w:val="hy-AM"/>
              </w:rPr>
              <w:t>8</w:t>
            </w:r>
            <w:r w:rsidRPr="000E441D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0E441D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իրականացնում</w:t>
            </w:r>
            <w:r w:rsidRPr="000E441D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0E441D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Բաժնի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առջև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դրված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գործառույթներից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խնդիրներից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բխող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նախագծ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եզրակացությունն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/>
                <w:sz w:val="22"/>
                <w:szCs w:val="22"/>
                <w:lang w:val="hy-AM"/>
              </w:rPr>
              <w:t>Բաժնի պետին ներկայացման աշխատանքներ</w:t>
            </w:r>
            <w:r w:rsidRPr="000E441D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18206906" w14:textId="77777777" w:rsidR="00647F71" w:rsidRPr="000E441D" w:rsidRDefault="00647F71" w:rsidP="00647F71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0E441D">
              <w:rPr>
                <w:rFonts w:ascii="GHEA Grapalat" w:hAnsi="GHEA Grapalat" w:cs="GHEA Grapalat"/>
                <w:sz w:val="22"/>
                <w:szCs w:val="22"/>
                <w:lang w:val="hy-AM"/>
              </w:rPr>
              <w:t>9</w:t>
            </w:r>
            <w:r w:rsidRPr="000E441D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0E441D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իրականացնում</w:t>
            </w:r>
            <w:r w:rsidRPr="000E441D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0E441D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մեկ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ամսվա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կտրվածքով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րարականներ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մասի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ական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ի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ումը</w:t>
            </w:r>
            <w:r w:rsidRPr="000E441D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0E441D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</w:t>
            </w:r>
            <w:r w:rsidRPr="000E441D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2E69CE18" w14:textId="77777777" w:rsidR="00596B67" w:rsidRPr="000E441D" w:rsidRDefault="00596B67" w:rsidP="00596B67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</w:p>
          <w:p w14:paraId="2C142A10" w14:textId="77777777" w:rsidR="00362941" w:rsidRPr="000E441D" w:rsidRDefault="00362941" w:rsidP="0020425A">
            <w:pPr>
              <w:pStyle w:val="ListParagraph"/>
              <w:tabs>
                <w:tab w:val="left" w:pos="0"/>
                <w:tab w:val="left" w:pos="300"/>
                <w:tab w:val="left" w:pos="1080"/>
              </w:tabs>
              <w:spacing w:after="0"/>
              <w:ind w:left="0"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Իրավունքները՝</w:t>
            </w:r>
          </w:p>
          <w:p w14:paraId="1C9E7C42" w14:textId="77777777" w:rsidR="0043736C" w:rsidRPr="000E441D" w:rsidRDefault="0043736C" w:rsidP="0043736C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0E441D">
              <w:rPr>
                <w:rFonts w:ascii="GHEA Grapalat" w:hAnsi="GHEA Grapalat" w:cs="Arial"/>
                <w:noProof/>
                <w:lang w:val="hy-AM"/>
              </w:rPr>
              <w:t xml:space="preserve">վերահսկողական գործառույթների, այդ թվում՝ ստուգումների ընթացքում, համապատասխան մարմիններից պահանջել և ստանալ անհրաժեշտ հիմնավորումներ, փաստաթղթեր, տեղեկատվություն. </w:t>
            </w:r>
          </w:p>
          <w:p w14:paraId="0711BEA8" w14:textId="77777777" w:rsidR="0043736C" w:rsidRPr="000E441D" w:rsidRDefault="0043736C" w:rsidP="0043736C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0E441D">
              <w:rPr>
                <w:rFonts w:ascii="GHEA Grapalat" w:hAnsi="GHEA Grapalat" w:cs="Arial"/>
                <w:noProof/>
                <w:lang w:val="hy-AM"/>
              </w:rPr>
              <w:t>վերահսկողական գործառույթների, այդ թվում՝ ստուգումների ընթացքում ստանալ մասնագիտական կարծիքներ և առաջարկություններ</w:t>
            </w:r>
            <w:r w:rsidRPr="000E441D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4ECBDBDE" w14:textId="77777777" w:rsidR="0043736C" w:rsidRPr="000E441D" w:rsidRDefault="0043736C" w:rsidP="0043736C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0E441D">
              <w:rPr>
                <w:rFonts w:ascii="GHEA Grapalat" w:hAnsi="GHEA Grapalat"/>
                <w:noProof/>
                <w:lang w:val="hy-AM"/>
              </w:rPr>
              <w:t xml:space="preserve">վերահսկողական աշխատանքների ընթացքում Բաժնի պետին ներկայացնել առաջարկություն` </w:t>
            </w:r>
            <w:r w:rsidRPr="000E441D">
              <w:rPr>
                <w:rFonts w:ascii="GHEA Grapalat" w:hAnsi="GHEA Grapalat" w:cs="Arial"/>
                <w:noProof/>
                <w:lang w:val="hy-AM"/>
              </w:rPr>
              <w:t>ըստ անհրաժեշտության Բաժնի աշխատանքներին մասնագետներ</w:t>
            </w:r>
            <w:r w:rsidRPr="000E441D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0E441D">
              <w:rPr>
                <w:rFonts w:ascii="GHEA Grapalat" w:hAnsi="GHEA Grapalat" w:cs="Arial"/>
                <w:noProof/>
                <w:lang w:val="hy-AM"/>
              </w:rPr>
              <w:t>փորձագետներ ներգրավելու</w:t>
            </w:r>
            <w:r w:rsidRPr="000E441D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0E441D">
              <w:rPr>
                <w:rFonts w:ascii="GHEA Grapalat" w:hAnsi="GHEA Grapalat" w:cs="Arial"/>
                <w:noProof/>
                <w:lang w:val="hy-AM"/>
              </w:rPr>
              <w:t>ինչպես նաև աշխատանքային խմբեր կազմավորելու համար</w:t>
            </w:r>
            <w:r w:rsidRPr="000E441D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7DBEAD42" w14:textId="77777777" w:rsidR="00600288" w:rsidRPr="000E441D" w:rsidRDefault="0043736C" w:rsidP="00F82A17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0E441D">
              <w:rPr>
                <w:rFonts w:ascii="GHEA Grapalat" w:hAnsi="GHEA Grapalat" w:cs="GHEA Grapalat"/>
                <w:lang w:val="hy-AM"/>
              </w:rPr>
              <w:t>ծանոթանալ</w:t>
            </w:r>
            <w:r w:rsidRPr="000E441D">
              <w:rPr>
                <w:rFonts w:ascii="GHEA Grapalat" w:hAnsi="GHEA Grapalat"/>
                <w:lang w:val="af-ZA"/>
              </w:rPr>
              <w:t xml:space="preserve"> </w:t>
            </w:r>
            <w:r w:rsidR="00600288" w:rsidRPr="000E441D">
              <w:rPr>
                <w:rFonts w:ascii="GHEA Grapalat" w:hAnsi="GHEA Grapalat" w:cs="Sylfaen"/>
                <w:lang w:val="af-ZA"/>
              </w:rPr>
              <w:t>տարածքային</w:t>
            </w:r>
            <w:r w:rsidR="00600288" w:rsidRPr="000E441D">
              <w:rPr>
                <w:rFonts w:ascii="GHEA Grapalat" w:hAnsi="GHEA Grapalat"/>
                <w:lang w:val="af-ZA"/>
              </w:rPr>
              <w:t xml:space="preserve"> </w:t>
            </w:r>
            <w:r w:rsidR="00600288" w:rsidRPr="000E441D">
              <w:rPr>
                <w:rFonts w:ascii="GHEA Grapalat" w:hAnsi="GHEA Grapalat" w:cs="Sylfaen"/>
                <w:lang w:val="hy-AM"/>
              </w:rPr>
              <w:t>կառավարման</w:t>
            </w:r>
            <w:r w:rsidR="00600288" w:rsidRPr="000E441D">
              <w:rPr>
                <w:rFonts w:ascii="GHEA Grapalat" w:hAnsi="GHEA Grapalat" w:cs="Sylfaen"/>
                <w:lang w:val="af-ZA"/>
              </w:rPr>
              <w:t xml:space="preserve"> մարմինների</w:t>
            </w:r>
            <w:r w:rsidR="00600288" w:rsidRPr="000E441D">
              <w:rPr>
                <w:rFonts w:ascii="GHEA Grapalat" w:hAnsi="GHEA Grapalat"/>
                <w:lang w:val="af-ZA"/>
              </w:rPr>
              <w:t xml:space="preserve"> </w:t>
            </w:r>
            <w:r w:rsidR="00600288" w:rsidRPr="000E441D">
              <w:rPr>
                <w:rFonts w:ascii="GHEA Grapalat" w:hAnsi="GHEA Grapalat" w:cs="Sylfaen"/>
                <w:lang w:val="hy-AM"/>
              </w:rPr>
              <w:t>և</w:t>
            </w:r>
            <w:r w:rsidR="00600288" w:rsidRPr="000E441D">
              <w:rPr>
                <w:rFonts w:ascii="GHEA Grapalat" w:hAnsi="GHEA Grapalat"/>
                <w:lang w:val="af-ZA"/>
              </w:rPr>
              <w:t xml:space="preserve"> </w:t>
            </w:r>
            <w:r w:rsidR="00600288" w:rsidRPr="000E441D">
              <w:rPr>
                <w:rFonts w:ascii="GHEA Grapalat" w:hAnsi="GHEA Grapalat" w:cs="Sylfaen"/>
                <w:lang w:val="hy-AM"/>
              </w:rPr>
              <w:t>տեղական</w:t>
            </w:r>
            <w:r w:rsidR="00600288" w:rsidRPr="000E441D">
              <w:rPr>
                <w:rFonts w:ascii="GHEA Grapalat" w:hAnsi="GHEA Grapalat"/>
                <w:lang w:val="af-ZA"/>
              </w:rPr>
              <w:t xml:space="preserve"> </w:t>
            </w:r>
            <w:r w:rsidR="00600288" w:rsidRPr="000E441D">
              <w:rPr>
                <w:rFonts w:ascii="GHEA Grapalat" w:hAnsi="GHEA Grapalat" w:cs="Sylfaen"/>
                <w:lang w:val="hy-AM"/>
              </w:rPr>
              <w:t>ինքնակառավարման</w:t>
            </w:r>
            <w:r w:rsidR="00600288" w:rsidRPr="000E441D">
              <w:rPr>
                <w:rFonts w:ascii="GHEA Grapalat" w:hAnsi="GHEA Grapalat"/>
                <w:lang w:val="af-ZA"/>
              </w:rPr>
              <w:t xml:space="preserve"> </w:t>
            </w:r>
            <w:r w:rsidR="00600288" w:rsidRPr="000E441D">
              <w:rPr>
                <w:rFonts w:ascii="GHEA Grapalat" w:hAnsi="GHEA Grapalat" w:cs="Sylfaen"/>
                <w:lang w:val="hy-AM"/>
              </w:rPr>
              <w:t>մարմինների</w:t>
            </w:r>
            <w:r w:rsidR="00600288" w:rsidRPr="000E441D">
              <w:rPr>
                <w:rFonts w:ascii="GHEA Grapalat" w:hAnsi="GHEA Grapalat"/>
                <w:lang w:val="af-ZA"/>
              </w:rPr>
              <w:t xml:space="preserve"> </w:t>
            </w:r>
            <w:r w:rsidR="00600288" w:rsidRPr="000E441D">
              <w:rPr>
                <w:rFonts w:ascii="GHEA Grapalat" w:hAnsi="GHEA Grapalat" w:cs="Sylfaen"/>
                <w:lang w:val="hy-AM"/>
              </w:rPr>
              <w:t>կողմից</w:t>
            </w:r>
            <w:r w:rsidR="00600288" w:rsidRPr="000E441D">
              <w:rPr>
                <w:rFonts w:ascii="GHEA Grapalat" w:hAnsi="GHEA Grapalat"/>
                <w:lang w:val="af-ZA"/>
              </w:rPr>
              <w:t xml:space="preserve"> </w:t>
            </w:r>
            <w:r w:rsidR="00600288" w:rsidRPr="000E441D">
              <w:rPr>
                <w:rFonts w:ascii="GHEA Grapalat" w:hAnsi="GHEA Grapalat" w:cs="Sylfaen"/>
                <w:lang w:val="hy-AM"/>
              </w:rPr>
              <w:t>քաղաքաշինական</w:t>
            </w:r>
            <w:r w:rsidR="00600288" w:rsidRPr="000E441D">
              <w:rPr>
                <w:rFonts w:ascii="GHEA Grapalat" w:hAnsi="GHEA Grapalat"/>
                <w:lang w:val="af-ZA"/>
              </w:rPr>
              <w:t xml:space="preserve"> </w:t>
            </w:r>
            <w:r w:rsidR="00600288" w:rsidRPr="000E441D">
              <w:rPr>
                <w:rFonts w:ascii="GHEA Grapalat" w:hAnsi="GHEA Grapalat" w:cs="Sylfaen"/>
                <w:lang w:val="hy-AM"/>
              </w:rPr>
              <w:t>ծրագրային</w:t>
            </w:r>
            <w:r w:rsidR="00600288" w:rsidRPr="000E441D">
              <w:rPr>
                <w:rFonts w:ascii="GHEA Grapalat" w:hAnsi="GHEA Grapalat"/>
                <w:lang w:val="af-ZA"/>
              </w:rPr>
              <w:t xml:space="preserve"> </w:t>
            </w:r>
            <w:r w:rsidR="00600288" w:rsidRPr="000E441D">
              <w:rPr>
                <w:rFonts w:ascii="GHEA Grapalat" w:hAnsi="GHEA Grapalat" w:cs="Sylfaen"/>
                <w:lang w:val="hy-AM"/>
              </w:rPr>
              <w:t>փաստաթղթերի</w:t>
            </w:r>
            <w:r w:rsidR="00772630" w:rsidRPr="000E441D">
              <w:rPr>
                <w:rFonts w:ascii="GHEA Grapalat" w:hAnsi="GHEA Grapalat"/>
                <w:lang w:val="af-ZA"/>
              </w:rPr>
              <w:t>ն</w:t>
            </w:r>
            <w:r w:rsidR="00600288" w:rsidRPr="000E441D">
              <w:rPr>
                <w:rFonts w:ascii="Cambria Math" w:hAnsi="Cambria Math" w:cs="Cambria Math"/>
                <w:lang w:val="af-ZA"/>
              </w:rPr>
              <w:t>․</w:t>
            </w:r>
          </w:p>
          <w:p w14:paraId="1709C679" w14:textId="77777777" w:rsidR="0043736C" w:rsidRPr="000E441D" w:rsidRDefault="0043736C" w:rsidP="00F82A17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0E441D">
              <w:rPr>
                <w:rFonts w:ascii="GHEA Grapalat" w:hAnsi="GHEA Grapalat"/>
                <w:lang w:val="hy-AM"/>
              </w:rPr>
              <w:t>վերահսկողական գործառույթների ընթացքում ի հայտ եկած օրենսդրական խնդիրների մասով Բաժնի պետին ներկայացնել առաջարկություններ իրավական ակտերում փոփոխություններ կատարելու վերաբերյալ</w:t>
            </w:r>
            <w:r w:rsidRPr="000E441D">
              <w:rPr>
                <w:rFonts w:ascii="GHEA Grapalat" w:hAnsi="GHEA Grapalat"/>
                <w:lang w:val="af-ZA"/>
              </w:rPr>
              <w:t>.</w:t>
            </w:r>
          </w:p>
          <w:p w14:paraId="6D0FCF6B" w14:textId="77777777" w:rsidR="0043736C" w:rsidRPr="000E441D" w:rsidRDefault="0043736C" w:rsidP="0043736C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0E441D">
              <w:rPr>
                <w:rFonts w:ascii="GHEA Grapalat" w:eastAsia="Calibri" w:hAnsi="GHEA Grapalat"/>
                <w:lang w:val="hy-AM"/>
              </w:rPr>
              <w:t>մասնակցել</w:t>
            </w:r>
            <w:r w:rsidRPr="000E441D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0E441D">
              <w:rPr>
                <w:rFonts w:ascii="GHEA Grapalat" w:eastAsia="Calibri" w:hAnsi="GHEA Grapalat"/>
                <w:lang w:val="hy-AM"/>
              </w:rPr>
              <w:t>ոլորտի</w:t>
            </w:r>
            <w:r w:rsidRPr="000E441D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0E441D">
              <w:rPr>
                <w:rFonts w:ascii="GHEA Grapalat" w:eastAsia="Calibri" w:hAnsi="GHEA Grapalat"/>
                <w:lang w:val="hy-AM"/>
              </w:rPr>
              <w:t>բարելավման</w:t>
            </w:r>
            <w:r w:rsidRPr="000E441D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0E441D">
              <w:rPr>
                <w:rFonts w:ascii="GHEA Grapalat" w:eastAsia="Calibri" w:hAnsi="GHEA Grapalat"/>
                <w:lang w:val="hy-AM"/>
              </w:rPr>
              <w:t>համար</w:t>
            </w:r>
            <w:r w:rsidRPr="000E441D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0E441D">
              <w:rPr>
                <w:rFonts w:ascii="GHEA Grapalat" w:eastAsia="Calibri" w:hAnsi="GHEA Grapalat"/>
                <w:color w:val="000000"/>
                <w:lang w:val="hy-AM"/>
              </w:rPr>
              <w:t>նախագծերի</w:t>
            </w:r>
            <w:r w:rsidRPr="000E441D">
              <w:rPr>
                <w:rFonts w:ascii="GHEA Grapalat" w:eastAsia="Calibri" w:hAnsi="GHEA Grapalat"/>
                <w:color w:val="000000"/>
                <w:lang w:val="af-ZA"/>
              </w:rPr>
              <w:t xml:space="preserve"> </w:t>
            </w:r>
            <w:r w:rsidRPr="000E441D">
              <w:rPr>
                <w:rFonts w:ascii="GHEA Grapalat" w:eastAsia="Calibri" w:hAnsi="GHEA Grapalat"/>
                <w:color w:val="000000"/>
                <w:lang w:val="hy-AM"/>
              </w:rPr>
              <w:t>մշակման աշխատանքներին</w:t>
            </w:r>
            <w:r w:rsidRPr="000E441D">
              <w:rPr>
                <w:rFonts w:ascii="Cambria Math" w:eastAsia="Calibri" w:hAnsi="Cambria Math" w:cs="Cambria Math"/>
                <w:color w:val="000000"/>
                <w:lang w:val="hy-AM"/>
              </w:rPr>
              <w:t>․</w:t>
            </w:r>
          </w:p>
          <w:p w14:paraId="1295364F" w14:textId="77777777" w:rsidR="0043736C" w:rsidRPr="000E441D" w:rsidRDefault="0043736C" w:rsidP="0020425A">
            <w:pPr>
              <w:pStyle w:val="ListParagraph"/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</w:p>
          <w:p w14:paraId="015120B0" w14:textId="77777777" w:rsidR="00362941" w:rsidRPr="000E441D" w:rsidRDefault="00362941" w:rsidP="0020425A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0E441D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205FA4F4" w14:textId="77777777" w:rsidR="00510ADF" w:rsidRPr="000E441D" w:rsidRDefault="00510ADF" w:rsidP="00510ADF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0E441D">
              <w:rPr>
                <w:rFonts w:ascii="GHEA Grapalat" w:hAnsi="GHEA Grapalat" w:cs="Arial"/>
                <w:noProof/>
                <w:lang w:val="hy-AM"/>
              </w:rPr>
              <w:t>ուսումնասիրել ոլորտը կարգավորող իրավական ակտերը</w:t>
            </w:r>
            <w:r w:rsidRPr="000E441D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1047F425" w14:textId="77777777" w:rsidR="00510ADF" w:rsidRPr="000E441D" w:rsidRDefault="00510ADF" w:rsidP="00510ADF">
            <w:pPr>
              <w:pStyle w:val="ListParagraph"/>
              <w:numPr>
                <w:ilvl w:val="0"/>
                <w:numId w:val="4"/>
              </w:numPr>
              <w:tabs>
                <w:tab w:val="left" w:pos="252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0E441D">
              <w:rPr>
                <w:rFonts w:ascii="GHEA Grapalat" w:hAnsi="GHEA Grapalat" w:cs="Arial"/>
                <w:noProof/>
                <w:lang w:val="hy-AM"/>
              </w:rPr>
              <w:t>Բաժնի լիազորությունների շրջանակներում և իրականացված գործառույթների արդյունքում պատրաստել առաջարկություններ</w:t>
            </w:r>
            <w:r w:rsidRPr="000E441D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0E441D">
              <w:rPr>
                <w:rFonts w:ascii="GHEA Grapalat" w:hAnsi="GHEA Grapalat" w:cs="Arial"/>
                <w:noProof/>
                <w:lang w:val="hy-AM"/>
              </w:rPr>
              <w:t>տեղեկանքներ</w:t>
            </w:r>
            <w:r w:rsidRPr="000E441D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0E441D">
              <w:rPr>
                <w:rFonts w:ascii="GHEA Grapalat" w:hAnsi="GHEA Grapalat" w:cs="Arial"/>
                <w:noProof/>
                <w:lang w:val="hy-AM"/>
              </w:rPr>
              <w:t>հաշվետվություններ</w:t>
            </w:r>
            <w:r w:rsidRPr="000E441D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0E441D">
              <w:rPr>
                <w:rFonts w:ascii="GHEA Grapalat" w:hAnsi="GHEA Grapalat" w:cs="Arial"/>
                <w:noProof/>
                <w:lang w:val="hy-AM"/>
              </w:rPr>
              <w:t>միջնորդագրեր</w:t>
            </w:r>
            <w:r w:rsidRPr="000E441D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0E441D">
              <w:rPr>
                <w:rFonts w:ascii="GHEA Grapalat" w:hAnsi="GHEA Grapalat" w:cs="Arial"/>
                <w:noProof/>
                <w:lang w:val="hy-AM"/>
              </w:rPr>
              <w:t>զեկուցագրեր</w:t>
            </w:r>
            <w:r w:rsidRPr="000E441D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336DE3B4" w14:textId="77777777" w:rsidR="00510ADF" w:rsidRPr="000E441D" w:rsidRDefault="00510ADF" w:rsidP="00510ADF">
            <w:pPr>
              <w:pStyle w:val="ListParagraph"/>
              <w:numPr>
                <w:ilvl w:val="0"/>
                <w:numId w:val="4"/>
              </w:numPr>
              <w:tabs>
                <w:tab w:val="left" w:pos="252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0E441D">
              <w:rPr>
                <w:rFonts w:ascii="GHEA Grapalat" w:hAnsi="GHEA Grapalat" w:cs="Arial"/>
                <w:noProof/>
                <w:lang w:val="hy-AM"/>
              </w:rPr>
              <w:t>Բաժնի պետին պարբերաբար ներկայացնել հաշվետվություն իրականացված աշխատանքների և ձեռնարկված միջոցառումների մասին</w:t>
            </w:r>
            <w:r w:rsidRPr="000E441D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19C551B0" w14:textId="77777777" w:rsidR="00510ADF" w:rsidRPr="000E441D" w:rsidRDefault="00510ADF" w:rsidP="00510ADF">
            <w:pPr>
              <w:pStyle w:val="ListParagraph"/>
              <w:numPr>
                <w:ilvl w:val="0"/>
                <w:numId w:val="4"/>
              </w:numPr>
              <w:tabs>
                <w:tab w:val="left" w:pos="252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0E441D">
              <w:rPr>
                <w:rFonts w:ascii="GHEA Grapalat" w:hAnsi="GHEA Grapalat" w:cs="Sylfaen"/>
                <w:lang w:val="hy-AM"/>
              </w:rPr>
              <w:t>իրականացված ստուգումների արդյունքում Բաժնի պետին ներկայացնել հիմնական թիրախային խնդիրները և դրանց՝ արդյունավետ լուծման տարբերակներ.</w:t>
            </w:r>
          </w:p>
          <w:p w14:paraId="41DB8E3D" w14:textId="77777777" w:rsidR="00510ADF" w:rsidRPr="000E441D" w:rsidRDefault="00510ADF" w:rsidP="00510ADF">
            <w:pPr>
              <w:pStyle w:val="ListParagraph"/>
              <w:numPr>
                <w:ilvl w:val="0"/>
                <w:numId w:val="4"/>
              </w:numPr>
              <w:tabs>
                <w:tab w:val="left" w:pos="252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0E441D">
              <w:rPr>
                <w:rFonts w:ascii="GHEA Grapalat" w:eastAsia="Calibri" w:hAnsi="GHEA Grapalat"/>
                <w:lang w:val="hy-AM"/>
              </w:rPr>
              <w:t xml:space="preserve">Վարչարարության հիմունքների և վարչական վարույթի մասին ՀՀ օրենքով սահմանված կարգով և ժամկետներում ուսումնասիրել </w:t>
            </w:r>
            <w:r w:rsidR="00D61591" w:rsidRPr="000E441D">
              <w:rPr>
                <w:rFonts w:ascii="GHEA Grapalat" w:eastAsia="Calibri" w:hAnsi="GHEA Grapalat"/>
                <w:lang w:val="hy-AM"/>
              </w:rPr>
              <w:t>Բաժին</w:t>
            </w:r>
            <w:r w:rsidRPr="000E441D">
              <w:rPr>
                <w:rFonts w:ascii="GHEA Grapalat" w:eastAsia="Calibri" w:hAnsi="GHEA Grapalat"/>
                <w:lang w:val="hy-AM"/>
              </w:rPr>
              <w:t xml:space="preserve"> մուտքագրված դիմում-բողոքները և պատրաստել </w:t>
            </w:r>
            <w:r w:rsidRPr="000E441D">
              <w:rPr>
                <w:rFonts w:ascii="GHEA Grapalat" w:eastAsia="Calibri" w:hAnsi="GHEA Grapalat"/>
                <w:lang w:val="hy-AM"/>
              </w:rPr>
              <w:lastRenderedPageBreak/>
              <w:t>պատասխան</w:t>
            </w:r>
            <w:r w:rsidRPr="000E441D">
              <w:rPr>
                <w:rFonts w:ascii="GHEA Grapalat" w:eastAsia="Calibri" w:hAnsi="GHEA Grapalat" w:cs="Cambria Math"/>
                <w:lang w:val="hy-AM"/>
              </w:rPr>
              <w:t xml:space="preserve"> գրություններ</w:t>
            </w:r>
            <w:r w:rsidRPr="000E441D">
              <w:rPr>
                <w:rFonts w:ascii="Cambria Math" w:eastAsia="Calibri" w:hAnsi="Cambria Math" w:cs="Cambria Math"/>
                <w:lang w:val="hy-AM"/>
              </w:rPr>
              <w:t>․</w:t>
            </w:r>
          </w:p>
          <w:p w14:paraId="1EEC8C52" w14:textId="77777777" w:rsidR="00362941" w:rsidRPr="000E441D" w:rsidRDefault="00510ADF" w:rsidP="00510ADF">
            <w:pPr>
              <w:pStyle w:val="ListParagraph"/>
              <w:numPr>
                <w:ilvl w:val="0"/>
                <w:numId w:val="4"/>
              </w:numPr>
              <w:tabs>
                <w:tab w:val="left" w:pos="252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0E441D">
              <w:rPr>
                <w:rFonts w:ascii="GHEA Grapalat" w:hAnsi="GHEA Grapalat" w:cs="Arial Armenian"/>
                <w:lang w:val="hy-AM"/>
              </w:rPr>
              <w:t xml:space="preserve">օրենքով սահմանված դեպքերում անմիջապես տեղեկացնել </w:t>
            </w:r>
            <w:r w:rsidR="00D61591" w:rsidRPr="000E441D">
              <w:rPr>
                <w:rFonts w:ascii="GHEA Grapalat" w:hAnsi="GHEA Grapalat" w:cs="Arial Armenian"/>
                <w:lang w:val="hy-AM"/>
              </w:rPr>
              <w:t>Բաժնի</w:t>
            </w:r>
            <w:r w:rsidRPr="000E441D">
              <w:rPr>
                <w:rFonts w:ascii="GHEA Grapalat" w:hAnsi="GHEA Grapalat" w:cs="Arial Armenian"/>
                <w:lang w:val="hy-AM"/>
              </w:rPr>
              <w:t xml:space="preserve"> պետին՝ </w:t>
            </w:r>
            <w:r w:rsidRPr="000E441D">
              <w:rPr>
                <w:rFonts w:ascii="GHEA Grapalat" w:hAnsi="GHEA Grapalat" w:cs="Arial Armenian"/>
                <w:lang w:val="af-ZA"/>
              </w:rPr>
              <w:t xml:space="preserve">իրավախախտումներ թույլ տված անձանց օրենքով սահմանված կարգով պատասխանատվության ենթարկելու </w:t>
            </w:r>
            <w:r w:rsidRPr="000E441D">
              <w:rPr>
                <w:rFonts w:ascii="GHEA Grapalat" w:hAnsi="GHEA Grapalat" w:cs="Arial Armenian"/>
                <w:lang w:val="hy-AM"/>
              </w:rPr>
              <w:t>համար իրավասու մարմիններ հաղորդումներ ներկայացնելու անհրաժեշտության վերաբերյալ</w:t>
            </w:r>
            <w:r w:rsidRPr="000E441D">
              <w:rPr>
                <w:rFonts w:ascii="GHEA Grapalat" w:hAnsi="GHEA Grapalat" w:cs="Cambria Math"/>
                <w:lang w:val="hy-AM"/>
              </w:rPr>
              <w:t>։</w:t>
            </w:r>
          </w:p>
        </w:tc>
      </w:tr>
      <w:tr w:rsidR="00362941" w:rsidRPr="000E441D" w14:paraId="33728376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BA8CB05" w14:textId="77777777" w:rsidR="000C78DC" w:rsidRPr="000E441D" w:rsidRDefault="000C78DC" w:rsidP="000C78DC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0E441D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0E441D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Պաշտոնին ներկայացվող պահանջները</w:t>
            </w:r>
          </w:p>
          <w:p w14:paraId="658137D6" w14:textId="77777777" w:rsidR="000C78DC" w:rsidRPr="000E441D" w:rsidRDefault="000C78DC" w:rsidP="000C78DC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որակավորման աստիճանը</w:t>
            </w:r>
          </w:p>
          <w:p w14:paraId="2947EF59" w14:textId="77777777" w:rsidR="000C78DC" w:rsidRPr="000E441D" w:rsidRDefault="000C78DC" w:rsidP="000C78DC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0E441D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 կրթություն։</w:t>
            </w:r>
          </w:p>
          <w:p w14:paraId="47B604AB" w14:textId="77777777" w:rsidR="000C78DC" w:rsidRPr="000E441D" w:rsidRDefault="000C78DC" w:rsidP="000C78DC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2CDDFE12" w14:textId="77777777" w:rsidR="000C78DC" w:rsidRPr="000E441D" w:rsidRDefault="000C78DC" w:rsidP="000C78DC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0E441D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0E441D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0E441D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0E441D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5B68CC3C" w14:textId="77777777" w:rsidR="000C78DC" w:rsidRPr="000E441D" w:rsidRDefault="000C78DC" w:rsidP="000C78DC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5E6FEF83" w14:textId="77777777" w:rsidR="000C78DC" w:rsidRPr="000E441D" w:rsidRDefault="000C78DC" w:rsidP="000C78DC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0E441D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Հանրային ծառայության առնվազն </w:t>
            </w:r>
            <w:r w:rsidRPr="000E441D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երկու </w:t>
            </w:r>
            <w:r w:rsidRPr="000E441D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տարվա ստաժ կամ</w:t>
            </w:r>
            <w:r w:rsidRPr="000E441D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երեք </w:t>
            </w:r>
            <w:r w:rsidRPr="000E441D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տարվա մասնագիտական աշխատանքային ստաժ </w:t>
            </w:r>
            <w:r w:rsidRPr="000E441D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կամ </w:t>
            </w:r>
            <w:r w:rsidR="006247DE" w:rsidRPr="000E441D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քաղաքաշինության</w:t>
            </w:r>
            <w:r w:rsidRPr="000E441D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կամ ստուգումների կազմակերպման և անցկացման բնագավառում երեք տարվա աշխատանքային ստաժ։</w:t>
            </w:r>
          </w:p>
          <w:p w14:paraId="07446D01" w14:textId="77777777" w:rsidR="000C78DC" w:rsidRPr="000E441D" w:rsidRDefault="000C78DC" w:rsidP="000C78DC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Անհրաժեշտ կոմպետենցիաներ</w:t>
            </w:r>
          </w:p>
          <w:p w14:paraId="67166EDE" w14:textId="77777777" w:rsidR="000C78DC" w:rsidRPr="000E441D" w:rsidRDefault="000C78DC" w:rsidP="000C78DC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Ընդհանրական կոմպետենցիաներ՝</w:t>
            </w:r>
          </w:p>
          <w:p w14:paraId="62A81AA1" w14:textId="77777777" w:rsidR="000C78DC" w:rsidRPr="000E441D" w:rsidRDefault="000C78DC" w:rsidP="000C78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0E441D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Ծրագրերի մշակում</w:t>
            </w:r>
          </w:p>
          <w:p w14:paraId="6612867A" w14:textId="77777777" w:rsidR="000C78DC" w:rsidRPr="000E441D" w:rsidRDefault="000C78DC" w:rsidP="000C78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0E441D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Խնդրի լուծում</w:t>
            </w:r>
          </w:p>
          <w:p w14:paraId="6FBDD70D" w14:textId="77777777" w:rsidR="000C78DC" w:rsidRPr="000E441D" w:rsidRDefault="000C78DC" w:rsidP="000C78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0E441D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Հաշվետվությունների մշակում</w:t>
            </w:r>
          </w:p>
          <w:p w14:paraId="60EFFAAB" w14:textId="77777777" w:rsidR="000C78DC" w:rsidRPr="000E441D" w:rsidRDefault="000C78DC" w:rsidP="000C78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0E441D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Տեղեկատվության հավաքագրում, վերլուծություն</w:t>
            </w:r>
          </w:p>
          <w:p w14:paraId="71705027" w14:textId="77777777" w:rsidR="000C78DC" w:rsidRPr="000E441D" w:rsidRDefault="000C78DC" w:rsidP="000C78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  <w:r w:rsidRPr="000E441D">
              <w:rPr>
                <w:rFonts w:ascii="GHEA Grapalat" w:hAnsi="GHEA Grapalat"/>
                <w:color w:val="000000"/>
                <w:sz w:val="22"/>
                <w:szCs w:val="22"/>
              </w:rPr>
              <w:t xml:space="preserve">5. </w:t>
            </w:r>
            <w:proofErr w:type="spellStart"/>
            <w:r w:rsidRPr="000E441D">
              <w:rPr>
                <w:rFonts w:ascii="GHEA Grapalat" w:hAnsi="GHEA Grapalat"/>
                <w:color w:val="000000"/>
                <w:sz w:val="22"/>
                <w:szCs w:val="22"/>
              </w:rPr>
              <w:t>Բարեվարքություն</w:t>
            </w:r>
            <w:proofErr w:type="spellEnd"/>
          </w:p>
          <w:p w14:paraId="7CBFE6CB" w14:textId="77777777" w:rsidR="00362941" w:rsidRPr="000E441D" w:rsidRDefault="00362941" w:rsidP="000C78DC">
            <w:pPr>
              <w:spacing w:after="0"/>
              <w:rPr>
                <w:rFonts w:ascii="GHEA Grapalat" w:hAnsi="GHEA Grapalat"/>
              </w:rPr>
            </w:pPr>
          </w:p>
          <w:p w14:paraId="6905F90C" w14:textId="77777777" w:rsidR="000C78DC" w:rsidRPr="000E441D" w:rsidRDefault="000C78DC" w:rsidP="000C78DC">
            <w:pPr>
              <w:tabs>
                <w:tab w:val="left" w:pos="337"/>
              </w:tabs>
              <w:spacing w:after="0"/>
              <w:rPr>
                <w:rFonts w:ascii="GHEA Grapalat" w:eastAsia="GHEA Grapalat" w:hAnsi="GHEA Grapalat" w:cs="GHEA Grapalat"/>
                <w:b/>
                <w:lang w:val="ru-RU"/>
              </w:rPr>
            </w:pP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Ընտրանքային</w:t>
            </w:r>
            <w:proofErr w:type="spellEnd"/>
            <w:r w:rsidRPr="000E441D">
              <w:rPr>
                <w:rFonts w:ascii="GHEA Grapalat" w:eastAsia="Sylfaen" w:hAnsi="GHEA Grapalat" w:cs="Sylfaen"/>
                <w:b/>
                <w:lang w:val="hy-AM"/>
              </w:rPr>
              <w:t xml:space="preserve">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կոմպետենցի</w:t>
            </w:r>
            <w:proofErr w:type="spellEnd"/>
            <w:r w:rsidR="006753B0" w:rsidRPr="000E441D">
              <w:rPr>
                <w:rFonts w:ascii="GHEA Grapalat" w:eastAsia="Sylfaen" w:hAnsi="GHEA Grapalat" w:cs="Sylfaen"/>
                <w:b/>
                <w:lang w:val="hy-AM"/>
              </w:rPr>
              <w:t>ա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ներ</w:t>
            </w:r>
            <w:proofErr w:type="spellEnd"/>
            <w:r w:rsidRPr="000E441D">
              <w:rPr>
                <w:rFonts w:ascii="GHEA Grapalat" w:eastAsia="Sylfaen" w:hAnsi="GHEA Grapalat" w:cs="Sylfaen"/>
                <w:b/>
              </w:rPr>
              <w:t>՝</w:t>
            </w:r>
          </w:p>
          <w:p w14:paraId="25303294" w14:textId="77777777" w:rsidR="000C78DC" w:rsidRPr="000E441D" w:rsidRDefault="000C78DC" w:rsidP="000C78DC">
            <w:pPr>
              <w:pStyle w:val="ListParagraph"/>
              <w:numPr>
                <w:ilvl w:val="0"/>
                <w:numId w:val="15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0E441D">
              <w:rPr>
                <w:rFonts w:ascii="GHEA Grapalat" w:hAnsi="GHEA Grapalat"/>
              </w:rPr>
              <w:t>Փոփոխությունների</w:t>
            </w:r>
            <w:proofErr w:type="spellEnd"/>
            <w:r w:rsidRPr="000E441D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0E441D">
              <w:rPr>
                <w:rFonts w:ascii="GHEA Grapalat" w:hAnsi="GHEA Grapalat"/>
              </w:rPr>
              <w:t>կառավարում</w:t>
            </w:r>
            <w:proofErr w:type="spellEnd"/>
          </w:p>
          <w:p w14:paraId="45111CD9" w14:textId="77777777" w:rsidR="000C78DC" w:rsidRPr="000E441D" w:rsidRDefault="000C78DC" w:rsidP="000C78DC">
            <w:pPr>
              <w:pStyle w:val="ListParagraph"/>
              <w:numPr>
                <w:ilvl w:val="0"/>
                <w:numId w:val="15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0E441D">
              <w:rPr>
                <w:rFonts w:ascii="GHEA Grapalat" w:hAnsi="GHEA Grapalat"/>
              </w:rPr>
              <w:t>Կոնֆլիկտների</w:t>
            </w:r>
            <w:proofErr w:type="spellEnd"/>
            <w:r w:rsidRPr="000E441D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0E441D">
              <w:rPr>
                <w:rFonts w:ascii="GHEA Grapalat" w:hAnsi="GHEA Grapalat"/>
              </w:rPr>
              <w:t>կառավարում</w:t>
            </w:r>
            <w:proofErr w:type="spellEnd"/>
          </w:p>
          <w:p w14:paraId="3C8C9CCE" w14:textId="77777777" w:rsidR="000C78DC" w:rsidRPr="000E441D" w:rsidRDefault="000C78DC" w:rsidP="000C78DC">
            <w:pPr>
              <w:pStyle w:val="ListParagraph"/>
              <w:numPr>
                <w:ilvl w:val="0"/>
                <w:numId w:val="15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0E441D">
              <w:rPr>
                <w:rFonts w:ascii="GHEA Grapalat" w:hAnsi="GHEA Grapalat"/>
              </w:rPr>
              <w:t>Ժամանակի</w:t>
            </w:r>
            <w:proofErr w:type="spellEnd"/>
            <w:r w:rsidRPr="000E441D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0E441D">
              <w:rPr>
                <w:rFonts w:ascii="GHEA Grapalat" w:hAnsi="GHEA Grapalat"/>
              </w:rPr>
              <w:t>կառավարում</w:t>
            </w:r>
            <w:proofErr w:type="spellEnd"/>
          </w:p>
          <w:p w14:paraId="79685ADB" w14:textId="77777777" w:rsidR="000C78DC" w:rsidRPr="000E441D" w:rsidRDefault="000C78DC" w:rsidP="000C78DC">
            <w:pPr>
              <w:pStyle w:val="ListParagraph"/>
              <w:numPr>
                <w:ilvl w:val="0"/>
                <w:numId w:val="15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0E441D">
              <w:rPr>
                <w:rFonts w:ascii="GHEA Grapalat" w:hAnsi="GHEA Grapalat"/>
              </w:rPr>
              <w:t>Փաստաթղթերի</w:t>
            </w:r>
            <w:proofErr w:type="spellEnd"/>
            <w:r w:rsidRPr="000E441D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0E441D">
              <w:rPr>
                <w:rFonts w:ascii="GHEA Grapalat" w:hAnsi="GHEA Grapalat"/>
              </w:rPr>
              <w:t>նախապատրաստում</w:t>
            </w:r>
            <w:proofErr w:type="spellEnd"/>
          </w:p>
        </w:tc>
      </w:tr>
      <w:tr w:rsidR="00362941" w:rsidRPr="00724185" w14:paraId="271D8909" w14:textId="77777777" w:rsidTr="003F1986">
        <w:trPr>
          <w:trHeight w:val="1128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B2A221B" w14:textId="77777777" w:rsidR="00442DBD" w:rsidRPr="000E441D" w:rsidRDefault="00442DBD" w:rsidP="00442DBD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0E441D">
              <w:rPr>
                <w:rFonts w:ascii="GHEA Grapalat" w:eastAsia="GHEA Grapalat" w:hAnsi="GHEA Grapalat" w:cs="GHEA Grapalat"/>
                <w:b/>
              </w:rPr>
              <w:t>4</w:t>
            </w:r>
            <w:r w:rsidRPr="000E441D">
              <w:rPr>
                <w:rFonts w:ascii="Cambria Math" w:eastAsia="MS Gothic" w:hAnsi="Cambria Math" w:cs="Cambria Math"/>
                <w:b/>
              </w:rPr>
              <w:t>․</w:t>
            </w:r>
            <w:r w:rsidRPr="000E441D">
              <w:rPr>
                <w:rFonts w:ascii="GHEA Grapalat" w:eastAsia="MS Gothic" w:hAnsi="GHEA Grapalat" w:cs="Cambria Math"/>
                <w:b/>
              </w:rPr>
              <w:t xml:space="preserve">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0E441D">
              <w:rPr>
                <w:rFonts w:ascii="GHEA Grapalat" w:eastAsia="Sylfaen" w:hAnsi="GHEA Grapalat" w:cs="Sylfaen"/>
                <w:b/>
              </w:rPr>
              <w:t xml:space="preserve"> </w:t>
            </w:r>
            <w:proofErr w:type="spellStart"/>
            <w:r w:rsidRPr="000E441D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2A6B304A" w14:textId="77777777" w:rsidR="00442DBD" w:rsidRPr="000E441D" w:rsidRDefault="00442DBD" w:rsidP="00442DBD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4.1. </w:t>
            </w: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Աշխատանքի կազմակերպման և ղեկավարման պատասխանատվությունը</w:t>
            </w:r>
          </w:p>
          <w:p w14:paraId="6D284F7C" w14:textId="77777777" w:rsidR="00442DBD" w:rsidRPr="000E441D" w:rsidRDefault="00442DBD" w:rsidP="00442DBD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0E441D">
              <w:rPr>
                <w:rFonts w:ascii="GHEA Grapalat" w:hAnsi="GHEA Grapalat"/>
                <w:lang w:val="hy-AM"/>
              </w:rPr>
              <w:t>Պատասխանատու է կառուցվածքային ստորաբաժանման աշխատանքների բնույթով պայմանավորված մասնագիտական գործունեության անմիջական արդյունքի համար։</w:t>
            </w:r>
          </w:p>
          <w:p w14:paraId="3E7E48A0" w14:textId="77777777" w:rsidR="00442DBD" w:rsidRPr="000E441D" w:rsidRDefault="00442DBD" w:rsidP="00442DBD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Որոշումներ կայացնելու լիազորությունները</w:t>
            </w:r>
          </w:p>
          <w:p w14:paraId="0DB4F047" w14:textId="77777777" w:rsidR="00442DBD" w:rsidRPr="000E441D" w:rsidRDefault="00442DBD" w:rsidP="00442DBD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0E441D">
              <w:rPr>
                <w:rFonts w:ascii="GHEA Grapalat" w:hAnsi="GHEA Grapalat"/>
                <w:lang w:val="hy-AM"/>
              </w:rPr>
              <w:t>Կայացնում է որոշումներ աշխատանքների իրականացման բնույթով պայմանավորված մասնագիտական եզրակացությունների տրամադրման և ՀՀ օրենսդրությամբ նախատեսված դեպքերում որոշումների կայացման շրջանակներում:</w:t>
            </w:r>
          </w:p>
          <w:p w14:paraId="71729893" w14:textId="77777777" w:rsidR="00442DBD" w:rsidRPr="000E441D" w:rsidRDefault="00442DBD" w:rsidP="00442DBD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Գործունեության ազդեցությունը</w:t>
            </w:r>
          </w:p>
          <w:p w14:paraId="545435DD" w14:textId="77777777" w:rsidR="00442DBD" w:rsidRPr="000E441D" w:rsidRDefault="00442DBD" w:rsidP="00442DBD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0E441D">
              <w:rPr>
                <w:rFonts w:ascii="GHEA Grapalat" w:hAnsi="GHEA Grapalat" w:cs="Sylfaen"/>
                <w:lang w:val="hy-AM"/>
              </w:rPr>
              <w:t>Ունի տվյալ մարմնի նպատակների և խնդիրների իրականացման համար մասնագիտական գործունեության տարածքային ազդեցություն։</w:t>
            </w:r>
          </w:p>
          <w:p w14:paraId="3DA33FDE" w14:textId="77777777" w:rsidR="00442DBD" w:rsidRPr="000E441D" w:rsidRDefault="00442DBD" w:rsidP="00442DBD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Շփումները և ներկայացուցչությունը</w:t>
            </w:r>
          </w:p>
          <w:p w14:paraId="3AD606A8" w14:textId="77777777" w:rsidR="00442DBD" w:rsidRPr="000E441D" w:rsidRDefault="00442DBD" w:rsidP="00442DBD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0E441D">
              <w:rPr>
                <w:rFonts w:ascii="GHEA Grapalat" w:hAnsi="GHEA Grapalat"/>
                <w:lang w:val="hy-AM"/>
              </w:rPr>
              <w:t xml:space="preserve">Իր իրավասությունների շրջանակներում շփվում և որպես ներկայացուցիչ հանդես է գալիս տվյալ մարմնի ներսում այլ կառուցվածքային ստորաբաժանումների, այլ մարմինների ներկայացուցիչների </w:t>
            </w:r>
            <w:r w:rsidRPr="000E441D">
              <w:rPr>
                <w:rFonts w:ascii="GHEA Grapalat" w:hAnsi="GHEA Grapalat"/>
                <w:lang w:val="hy-AM"/>
              </w:rPr>
              <w:lastRenderedPageBreak/>
              <w:t>հետ, հանդես է գալիս պետական մարմինների և միջազգային կազմակերպությունների ներկայացուցիչների մասնակցությամբ ձևավորված աշխատանքային խմբերում:</w:t>
            </w:r>
          </w:p>
          <w:p w14:paraId="3FCA4129" w14:textId="77777777" w:rsidR="00442DBD" w:rsidRPr="000E441D" w:rsidRDefault="00442DBD" w:rsidP="00442DBD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0E441D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0E441D">
              <w:rPr>
                <w:rFonts w:ascii="GHEA Grapalat" w:eastAsia="Sylfaen" w:hAnsi="GHEA Grapalat" w:cs="Sylfaen"/>
                <w:b/>
                <w:lang w:val="hy-AM"/>
              </w:rPr>
              <w:t>Խնդիրների բարդությունը և դրանց լուծումը</w:t>
            </w:r>
          </w:p>
          <w:p w14:paraId="4D328B79" w14:textId="77777777" w:rsidR="00362941" w:rsidRPr="000E441D" w:rsidRDefault="00442DBD" w:rsidP="00442DBD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0E441D">
              <w:rPr>
                <w:rFonts w:ascii="GHEA Grapalat" w:hAnsi="GHEA Grapalat"/>
                <w:lang w:val="hy-AM"/>
              </w:rPr>
              <w:t>Իր լիազորությունների շրջանակներում բացահայտում է մասնագիտական խնդիրներ և այդ խնդիրներին տալիս է մասնագիտական լուծումներ և մասնակցում է կառուցվածքային ստորաբաժանման առջև դրված խնդիրների լուծմանը:</w:t>
            </w:r>
          </w:p>
        </w:tc>
      </w:tr>
    </w:tbl>
    <w:p w14:paraId="331EDD36" w14:textId="77777777" w:rsidR="00362941" w:rsidRPr="000E441D" w:rsidRDefault="00362941" w:rsidP="0020425A">
      <w:pPr>
        <w:spacing w:after="0"/>
        <w:rPr>
          <w:rFonts w:ascii="GHEA Grapalat" w:hAnsi="GHEA Grapalat"/>
          <w:lang w:val="hy-AM"/>
        </w:rPr>
      </w:pPr>
    </w:p>
    <w:p w14:paraId="42192A46" w14:textId="77777777" w:rsidR="00362941" w:rsidRPr="000E441D" w:rsidRDefault="00362941" w:rsidP="0020425A">
      <w:pPr>
        <w:spacing w:after="0"/>
        <w:rPr>
          <w:rFonts w:ascii="GHEA Grapalat" w:hAnsi="GHEA Grapalat"/>
          <w:lang w:val="hy-AM"/>
        </w:rPr>
      </w:pPr>
    </w:p>
    <w:p w14:paraId="5A77881C" w14:textId="77777777" w:rsidR="0002025E" w:rsidRPr="000E441D" w:rsidRDefault="0002025E" w:rsidP="0020425A">
      <w:pPr>
        <w:spacing w:after="0"/>
        <w:rPr>
          <w:rFonts w:ascii="GHEA Grapalat" w:hAnsi="GHEA Grapalat"/>
          <w:lang w:val="hy-AM"/>
        </w:rPr>
      </w:pPr>
    </w:p>
    <w:sectPr w:rsidR="0002025E" w:rsidRPr="000E441D" w:rsidSect="0020425A">
      <w:pgSz w:w="12240" w:h="15840"/>
      <w:pgMar w:top="709" w:right="900" w:bottom="1440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GHEA Grapalat">
    <w:altName w:val="Arial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A0A1D"/>
    <w:multiLevelType w:val="hybridMultilevel"/>
    <w:tmpl w:val="36142EE8"/>
    <w:lvl w:ilvl="0" w:tplc="04090001">
      <w:start w:val="1"/>
      <w:numFmt w:val="bullet"/>
      <w:lvlText w:val=""/>
      <w:lvlJc w:val="left"/>
      <w:pPr>
        <w:ind w:left="11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2" w:hanging="360"/>
      </w:pPr>
      <w:rPr>
        <w:rFonts w:ascii="Wingdings" w:hAnsi="Wingdings" w:hint="default"/>
      </w:rPr>
    </w:lvl>
  </w:abstractNum>
  <w:abstractNum w:abstractNumId="3" w15:restartNumberingAfterBreak="0">
    <w:nsid w:val="192B4DEB"/>
    <w:multiLevelType w:val="hybridMultilevel"/>
    <w:tmpl w:val="4B50A560"/>
    <w:lvl w:ilvl="0" w:tplc="F3C2FD18">
      <w:start w:val="1"/>
      <w:numFmt w:val="decimal"/>
      <w:lvlText w:val="%1."/>
      <w:lvlJc w:val="left"/>
      <w:pPr>
        <w:ind w:left="720" w:hanging="360"/>
      </w:pPr>
      <w:rPr>
        <w:rFonts w:eastAsia="Calibri" w:cs="Arial Armeni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03376A4"/>
    <w:multiLevelType w:val="hybridMultilevel"/>
    <w:tmpl w:val="7C9AB9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4B3DB4"/>
    <w:multiLevelType w:val="multilevel"/>
    <w:tmpl w:val="50E8314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  <w:num w:numId="2">
    <w:abstractNumId w:val="14"/>
  </w:num>
  <w:num w:numId="3">
    <w:abstractNumId w:val="9"/>
  </w:num>
  <w:num w:numId="4">
    <w:abstractNumId w:val="1"/>
  </w:num>
  <w:num w:numId="5">
    <w:abstractNumId w:val="10"/>
  </w:num>
  <w:num w:numId="6">
    <w:abstractNumId w:val="5"/>
  </w:num>
  <w:num w:numId="7">
    <w:abstractNumId w:val="12"/>
  </w:num>
  <w:num w:numId="8">
    <w:abstractNumId w:val="6"/>
  </w:num>
  <w:num w:numId="9">
    <w:abstractNumId w:val="11"/>
  </w:num>
  <w:num w:numId="10">
    <w:abstractNumId w:val="13"/>
  </w:num>
  <w:num w:numId="11">
    <w:abstractNumId w:val="15"/>
  </w:num>
  <w:num w:numId="12">
    <w:abstractNumId w:val="4"/>
  </w:num>
  <w:num w:numId="13">
    <w:abstractNumId w:val="2"/>
  </w:num>
  <w:num w:numId="14">
    <w:abstractNumId w:val="3"/>
  </w:num>
  <w:num w:numId="15">
    <w:abstractNumId w:val="8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0MDcxMTY2MTI3MTVU0lEKTi0uzszPAykwrAUAQx6/eSwAAAA="/>
  </w:docVars>
  <w:rsids>
    <w:rsidRoot w:val="00362941"/>
    <w:rsid w:val="0002025E"/>
    <w:rsid w:val="00051818"/>
    <w:rsid w:val="00053042"/>
    <w:rsid w:val="00072BA1"/>
    <w:rsid w:val="000C78DC"/>
    <w:rsid w:val="000E441D"/>
    <w:rsid w:val="001B1BAF"/>
    <w:rsid w:val="001F3C59"/>
    <w:rsid w:val="0020425A"/>
    <w:rsid w:val="0022339E"/>
    <w:rsid w:val="00270C64"/>
    <w:rsid w:val="0027133A"/>
    <w:rsid w:val="002753DA"/>
    <w:rsid w:val="002B4AE7"/>
    <w:rsid w:val="002F3989"/>
    <w:rsid w:val="003048FC"/>
    <w:rsid w:val="00362941"/>
    <w:rsid w:val="003F1986"/>
    <w:rsid w:val="0043736C"/>
    <w:rsid w:val="00442DBD"/>
    <w:rsid w:val="004D3567"/>
    <w:rsid w:val="00510ADF"/>
    <w:rsid w:val="005234D1"/>
    <w:rsid w:val="00596B67"/>
    <w:rsid w:val="005D141A"/>
    <w:rsid w:val="005E43E2"/>
    <w:rsid w:val="00600288"/>
    <w:rsid w:val="00607FFD"/>
    <w:rsid w:val="00620A98"/>
    <w:rsid w:val="006246B5"/>
    <w:rsid w:val="006247DE"/>
    <w:rsid w:val="00647F71"/>
    <w:rsid w:val="006753B0"/>
    <w:rsid w:val="00717686"/>
    <w:rsid w:val="00724185"/>
    <w:rsid w:val="00772630"/>
    <w:rsid w:val="007B1A2F"/>
    <w:rsid w:val="00873097"/>
    <w:rsid w:val="008E479D"/>
    <w:rsid w:val="00947253"/>
    <w:rsid w:val="00951B22"/>
    <w:rsid w:val="00964F50"/>
    <w:rsid w:val="00983EB1"/>
    <w:rsid w:val="00A2568C"/>
    <w:rsid w:val="00A37A9F"/>
    <w:rsid w:val="00B35C35"/>
    <w:rsid w:val="00B7100F"/>
    <w:rsid w:val="00BD074D"/>
    <w:rsid w:val="00C319BD"/>
    <w:rsid w:val="00C5572A"/>
    <w:rsid w:val="00C64941"/>
    <w:rsid w:val="00C77AF1"/>
    <w:rsid w:val="00CA6E75"/>
    <w:rsid w:val="00CC64F2"/>
    <w:rsid w:val="00D61591"/>
    <w:rsid w:val="00D87970"/>
    <w:rsid w:val="00E02F93"/>
    <w:rsid w:val="00E876B1"/>
    <w:rsid w:val="00E93004"/>
    <w:rsid w:val="00EA110C"/>
    <w:rsid w:val="00EC4CED"/>
    <w:rsid w:val="00FB6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21C17"/>
  <w15:docId w15:val="{AB77FC20-9C46-4C91-A084-5A57DD9AF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NormalWeb">
    <w:name w:val="Normal (Web)"/>
    <w:basedOn w:val="Normal"/>
    <w:uiPriority w:val="99"/>
    <w:unhideWhenUsed/>
    <w:rsid w:val="002753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C319BD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948</Words>
  <Characters>54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66</cp:revision>
  <dcterms:created xsi:type="dcterms:W3CDTF">2019-07-19T06:39:00Z</dcterms:created>
  <dcterms:modified xsi:type="dcterms:W3CDTF">2021-06-26T13:24:00Z</dcterms:modified>
</cp:coreProperties>
</file>